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902_negative-individuals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30_negative-individuals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9_negative-individuals_conversation</w:t>
      </w:r>
    </w:p>
    <w:bookmarkStart w:id="20" w:name="Xcd59a28a92342bf7c6a7e2ff488717bbc92b047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Dealing with Negative Individuals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really believe we should distance ourselves from negative individual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ee your point, but isn’t that a bit harsh? Sometimes people just need suppor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ure, support is important, but what if they never change? It can be exhaust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uess it could be frustrating. It’s like trying to help someone who doesn’t want help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They have such a negative mindset, and it can be a drain on your energ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isn’t it possible for people to change? Maybe with the right encouragemen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t’s not about encouragement. It’s about their willingness to put in the effor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 sounds fair, but it feels so final to just cut them off completel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ometimes you have to put your own mental health first. You can’t keep getting dragged dow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understand. It’s just a tough call, you know? It feels like there should be a middle ground.</w:t>
      </w:r>
    </w:p>
    <w:bookmarkEnd w:id="20"/>
    <w:bookmarkStart w:id="21" w:name="X6628ccfb279965133aa34e7f68a2c2ecaee514f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The Impact of Negative Energy on Well-Being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Honestly, negative people can be a real scourge on one’s well-be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pretty strong language! Do you really think they can have that much of an impac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bsolutely! Their inability to think positively can ripple through your lif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get that, but don’t you think everyone has their ups and down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Of course, but there’s a difference between having a bad day and constantly complain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Fair enough, but you can’t just bail on people, righ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’m not saying to bail, but setting boundaries is crucial. Otherwise, it’s a sinking ship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What if that’s just how they cope? Can’t we offer a little compassion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Compassion is great, but not at the expense of your own happiness. It’s about striking that balanc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ah, I guess if they’re dragging you down, it’s time to think about your own priorities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5Z</dcterms:created>
  <dcterms:modified xsi:type="dcterms:W3CDTF">2024-09-03T05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